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Ванчинга</w:t>
      </w:r>
      <w:r>
        <w:t xml:space="preserve"> </w:t>
      </w:r>
      <w:r>
        <w:t xml:space="preserve">Дэв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161324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92754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155325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108711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171806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122639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261839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122639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163614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156019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216336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190519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177066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093380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180522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4168644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4161985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175606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139023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4189075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121118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4130638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4135880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4138913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4143375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4051724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4127819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4148666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4162956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4070334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4129982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4154623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4165921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4186686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анчинга Дэвид</dc:creator>
  <dc:language>ru-RU</dc:language>
  <cp:keywords/>
  <dcterms:created xsi:type="dcterms:W3CDTF">2023-03-21T12:36:33Z</dcterms:created>
  <dcterms:modified xsi:type="dcterms:W3CDTF">2023-03-21T12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